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7F44B2" w14:textId="3DF19040" w:rsidR="00C11C69" w:rsidRDefault="006A5F88">
      <w:r>
        <w:rPr>
          <w:noProof/>
        </w:rPr>
        <w:drawing>
          <wp:inline distT="0" distB="0" distL="0" distR="0" wp14:anchorId="5751CC46" wp14:editId="1164C4B0">
            <wp:extent cx="5486400" cy="24904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C0DC" w14:textId="30EEC16B" w:rsidR="00AE4301" w:rsidRDefault="00AE4301"/>
    <w:p w14:paraId="25DDB535" w14:textId="74C1076A" w:rsidR="000E1639" w:rsidRDefault="00472C54">
      <w:hyperlink r:id="rId5" w:history="1">
        <w:r w:rsidRPr="0044547A">
          <w:rPr>
            <w:rStyle w:val="Hyperlink"/>
          </w:rPr>
          <w:t>https://www.cnblogs.com/bixiaopengblog/p/7469536.html</w:t>
        </w:r>
      </w:hyperlink>
    </w:p>
    <w:p w14:paraId="1F353D80" w14:textId="2C466C70" w:rsidR="00472C54" w:rsidRDefault="00472C54">
      <w:r>
        <w:rPr>
          <w:noProof/>
        </w:rPr>
        <w:drawing>
          <wp:inline distT="0" distB="0" distL="0" distR="0" wp14:anchorId="602A3171" wp14:editId="37C2FA38">
            <wp:extent cx="4191803" cy="3977360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3389" cy="400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AD324" w14:textId="2E42C660" w:rsidR="008B4F58" w:rsidRDefault="008B4F58"/>
    <w:p w14:paraId="52C1107D" w14:textId="53A26D6A" w:rsidR="008B4F58" w:rsidRDefault="008B4F58">
      <w:r>
        <w:rPr>
          <w:noProof/>
        </w:rPr>
        <w:lastRenderedPageBreak/>
        <w:drawing>
          <wp:inline distT="0" distB="0" distL="0" distR="0" wp14:anchorId="194C6BD4" wp14:editId="5EE38CC4">
            <wp:extent cx="4291510" cy="28957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8837" cy="290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B4F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Y0MjEyMLEwMDRX0lEKTi0uzszPAykwqgUAU6dxuiwAAAA="/>
  </w:docVars>
  <w:rsids>
    <w:rsidRoot w:val="007B61C7"/>
    <w:rsid w:val="000E1639"/>
    <w:rsid w:val="00176C96"/>
    <w:rsid w:val="00472C54"/>
    <w:rsid w:val="006A5F88"/>
    <w:rsid w:val="007B61C7"/>
    <w:rsid w:val="008B4F58"/>
    <w:rsid w:val="00AE4301"/>
    <w:rsid w:val="00C11C69"/>
    <w:rsid w:val="00CF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32166"/>
  <w15:chartTrackingRefBased/>
  <w15:docId w15:val="{E156C57F-B516-4AE6-A9D9-EC051BC69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2C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2C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www.cnblogs.com/bixiaopengblog/p/7469536.html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yang Li</dc:creator>
  <cp:keywords/>
  <dc:description/>
  <cp:lastModifiedBy>Dongyang Li</cp:lastModifiedBy>
  <cp:revision>14</cp:revision>
  <dcterms:created xsi:type="dcterms:W3CDTF">2019-03-03T16:12:00Z</dcterms:created>
  <dcterms:modified xsi:type="dcterms:W3CDTF">2019-03-03T16:36:00Z</dcterms:modified>
</cp:coreProperties>
</file>